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Hersc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sc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2 Hohlfelder Rd,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anthahersc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928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rr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